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BB97C" w14:textId="50F35ED6"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F72C64">
        <w:rPr>
          <w:rFonts w:cstheme="minorHAnsi"/>
          <w:b/>
          <w:lang w:val="uk-UA"/>
        </w:rPr>
        <w:t>5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14:paraId="3AA7AEFA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14:paraId="4DF079FF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14:paraId="00FDF2A3" w14:textId="77777777" w:rsidTr="00453E44">
        <w:trPr>
          <w:trHeight w:val="794"/>
        </w:trPr>
        <w:tc>
          <w:tcPr>
            <w:tcW w:w="3256" w:type="dxa"/>
          </w:tcPr>
          <w:p w14:paraId="1D8508E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13B4250C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D3B027" w14:textId="77777777" w:rsidTr="00453E44">
        <w:trPr>
          <w:trHeight w:val="794"/>
        </w:trPr>
        <w:tc>
          <w:tcPr>
            <w:tcW w:w="3256" w:type="dxa"/>
          </w:tcPr>
          <w:p w14:paraId="295210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4C48904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C5308" w14:textId="77777777" w:rsidTr="00453E44">
        <w:trPr>
          <w:trHeight w:val="794"/>
        </w:trPr>
        <w:tc>
          <w:tcPr>
            <w:tcW w:w="3256" w:type="dxa"/>
          </w:tcPr>
          <w:p w14:paraId="521974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3592672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273ED6" w14:textId="77777777" w:rsidTr="00453E44">
        <w:trPr>
          <w:trHeight w:val="794"/>
        </w:trPr>
        <w:tc>
          <w:tcPr>
            <w:tcW w:w="3256" w:type="dxa"/>
          </w:tcPr>
          <w:p w14:paraId="3E5A2A28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410089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EACE1" w14:textId="77777777" w:rsidTr="00453E44">
        <w:trPr>
          <w:trHeight w:val="794"/>
        </w:trPr>
        <w:tc>
          <w:tcPr>
            <w:tcW w:w="3256" w:type="dxa"/>
          </w:tcPr>
          <w:p w14:paraId="7AA25C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41BEB76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3AEE1A1" w14:textId="77777777" w:rsidTr="00453E44">
        <w:trPr>
          <w:trHeight w:val="794"/>
        </w:trPr>
        <w:tc>
          <w:tcPr>
            <w:tcW w:w="3256" w:type="dxa"/>
          </w:tcPr>
          <w:p w14:paraId="188B120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A3E50CF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239A280" w14:textId="77777777" w:rsidTr="00453E44">
        <w:trPr>
          <w:trHeight w:val="794"/>
        </w:trPr>
        <w:tc>
          <w:tcPr>
            <w:tcW w:w="3256" w:type="dxa"/>
          </w:tcPr>
          <w:p w14:paraId="57129B74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FE2934B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22548B2E" w14:textId="77777777" w:rsidTr="00453E44">
        <w:trPr>
          <w:trHeight w:val="794"/>
        </w:trPr>
        <w:tc>
          <w:tcPr>
            <w:tcW w:w="3256" w:type="dxa"/>
          </w:tcPr>
          <w:p w14:paraId="681BE4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14:paraId="1128B0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1168E7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964463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6E5B345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51B465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26757F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1A78EE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4230A43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F4DA95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16587BA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F14DBB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E3DB99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105EC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14:paraId="1B4788B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14:paraId="206C2E1E" w14:textId="77777777"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14:paraId="7131F688" w14:textId="77777777"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14:paraId="24CBC41B" w14:textId="77777777"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14:paraId="382F0DA9" w14:textId="77777777"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14:paraId="002BDBAC" w14:textId="77777777"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77FDE" w14:textId="77777777" w:rsidR="00A03423" w:rsidRDefault="00A03423" w:rsidP="00D92397">
      <w:pPr>
        <w:spacing w:after="0" w:line="240" w:lineRule="auto"/>
      </w:pPr>
      <w:r>
        <w:separator/>
      </w:r>
    </w:p>
  </w:endnote>
  <w:endnote w:type="continuationSeparator" w:id="0">
    <w:p w14:paraId="1E4B5481" w14:textId="77777777" w:rsidR="00A03423" w:rsidRDefault="00A03423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4CD38" w14:textId="77777777" w:rsidR="00A87BE6" w:rsidRDefault="00A87BE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E6B75" w14:textId="77777777" w:rsidR="00A87BE6" w:rsidRDefault="00A87BE6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37D99" w14:textId="77777777" w:rsidR="00A87BE6" w:rsidRDefault="00A87BE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00997" w14:textId="77777777" w:rsidR="00A03423" w:rsidRDefault="00A03423" w:rsidP="00D92397">
      <w:pPr>
        <w:spacing w:after="0" w:line="240" w:lineRule="auto"/>
      </w:pPr>
      <w:r>
        <w:separator/>
      </w:r>
    </w:p>
  </w:footnote>
  <w:footnote w:type="continuationSeparator" w:id="0">
    <w:p w14:paraId="5D9C6927" w14:textId="77777777" w:rsidR="00A03423" w:rsidRDefault="00A03423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7AF0F" w14:textId="77777777" w:rsidR="00A87BE6" w:rsidRDefault="00A87BE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4A1C" w14:textId="1B393FC7" w:rsidR="00D92397" w:rsidRDefault="00E0189D">
    <w:pPr>
      <w:pStyle w:val="a4"/>
    </w:pPr>
    <w:r w:rsidRPr="005C7988">
      <w:rPr>
        <w:rFonts w:ascii="Arial" w:hAnsi="Arial" w:cs="Arial"/>
        <w:i/>
        <w:color w:val="000000"/>
      </w:rPr>
      <w:t>RFP</w:t>
    </w:r>
    <w:r w:rsidRPr="00AD0AC5">
      <w:rPr>
        <w:rFonts w:ascii="Arial" w:hAnsi="Arial" w:cs="Arial"/>
        <w:i/>
        <w:color w:val="000000"/>
      </w:rPr>
      <w:t>-</w:t>
    </w:r>
    <w:r w:rsidRPr="005C7988">
      <w:rPr>
        <w:rFonts w:ascii="Arial" w:hAnsi="Arial" w:cs="Arial"/>
        <w:i/>
        <w:color w:val="000000"/>
        <w:lang w:val="en-US"/>
      </w:rPr>
      <w:t>U</w:t>
    </w:r>
    <w:r w:rsidRPr="00AD0AC5">
      <w:rPr>
        <w:rFonts w:ascii="Arial" w:hAnsi="Arial" w:cs="Arial"/>
        <w:i/>
        <w:color w:val="000000"/>
      </w:rPr>
      <w:t>-</w:t>
    </w:r>
    <w:r w:rsidR="00115475">
      <w:rPr>
        <w:rFonts w:ascii="Arial" w:hAnsi="Arial" w:cs="Arial"/>
        <w:i/>
        <w:color w:val="000000"/>
      </w:rPr>
      <w:t>1</w:t>
    </w:r>
    <w:r w:rsidR="00A87BE6">
      <w:rPr>
        <w:rFonts w:ascii="Arial" w:hAnsi="Arial" w:cs="Arial"/>
        <w:i/>
        <w:color w:val="000000"/>
        <w:lang w:val="uk-UA"/>
      </w:rPr>
      <w:t>7</w:t>
    </w:r>
    <w:r w:rsidRPr="005C7988">
      <w:rPr>
        <w:rFonts w:ascii="Arial" w:hAnsi="Arial" w:cs="Arial"/>
        <w:i/>
        <w:color w:val="000000"/>
      </w:rPr>
      <w:t>-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2ABB" w14:textId="77777777" w:rsidR="00A87BE6" w:rsidRDefault="00A87BE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3353A"/>
    <w:rsid w:val="000D13A1"/>
    <w:rsid w:val="000D20AE"/>
    <w:rsid w:val="00107921"/>
    <w:rsid w:val="00115475"/>
    <w:rsid w:val="00144EED"/>
    <w:rsid w:val="0017652F"/>
    <w:rsid w:val="003D27BD"/>
    <w:rsid w:val="00453E44"/>
    <w:rsid w:val="005206CC"/>
    <w:rsid w:val="00537407"/>
    <w:rsid w:val="00557DD9"/>
    <w:rsid w:val="005B0D4E"/>
    <w:rsid w:val="00665A14"/>
    <w:rsid w:val="006A27D2"/>
    <w:rsid w:val="00751A97"/>
    <w:rsid w:val="007C04BE"/>
    <w:rsid w:val="00817E72"/>
    <w:rsid w:val="008E49E9"/>
    <w:rsid w:val="008F76E8"/>
    <w:rsid w:val="009E4F41"/>
    <w:rsid w:val="009F4D5F"/>
    <w:rsid w:val="00A011CF"/>
    <w:rsid w:val="00A03423"/>
    <w:rsid w:val="00A87BE6"/>
    <w:rsid w:val="00A91A33"/>
    <w:rsid w:val="00AD0AC5"/>
    <w:rsid w:val="00B3722A"/>
    <w:rsid w:val="00B60BE7"/>
    <w:rsid w:val="00BA5EB2"/>
    <w:rsid w:val="00C346E5"/>
    <w:rsid w:val="00C92CA1"/>
    <w:rsid w:val="00D1043D"/>
    <w:rsid w:val="00D92397"/>
    <w:rsid w:val="00DC01DF"/>
    <w:rsid w:val="00E0189D"/>
    <w:rsid w:val="00E96F21"/>
    <w:rsid w:val="00EC0A7B"/>
    <w:rsid w:val="00EE1EC1"/>
    <w:rsid w:val="00EF3F53"/>
    <w:rsid w:val="00EF4CE4"/>
    <w:rsid w:val="00F543C0"/>
    <w:rsid w:val="00F65EB7"/>
    <w:rsid w:val="00F71692"/>
    <w:rsid w:val="00F72C64"/>
    <w:rsid w:val="00FB546B"/>
    <w:rsid w:val="00FC2746"/>
    <w:rsid w:val="00FD7D5D"/>
    <w:rsid w:val="00FE43E3"/>
    <w:rsid w:val="00FF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8033F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5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sheluik@dk.od.ua</cp:lastModifiedBy>
  <cp:revision>2</cp:revision>
  <cp:lastPrinted>2020-10-28T13:43:00Z</cp:lastPrinted>
  <dcterms:created xsi:type="dcterms:W3CDTF">2025-09-11T07:59:00Z</dcterms:created>
  <dcterms:modified xsi:type="dcterms:W3CDTF">2025-09-11T07:59:00Z</dcterms:modified>
</cp:coreProperties>
</file>